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ba972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3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uQ3DQAwTsoD235IbKCSVVGkCiIXPMRy7ICQ+uqv5WahHfauqbj172i941e/691sRZBoYPaf9csRjeVVghUTVSwBPzRb4J4QHIbHbCN5siaIwwZ/1/a6Avl69V9tDx34lBdgyCEiFr/VB5YEKYygL7vzRevSffqwQgXyoOJcJuXruehANtekl7pk/xcyBY8P3fgnVtjME3nd9icWwOW2QA6/8QU5Wn2QywJ8v+8/DAOe8qVuqsaM64z+PPuKq1sC8kijLorS59rvWq4//Avkd61Dm8T6fFV55pt14wC9wKOyYqk7MAwnhoFiSyP6B5a5D5wNtl5/RH9l/ld4tdTLnAycOSm/k/GJE3YF+vft6qCrDZ7+INKetBXvn79nn3TeUrmxo3Y1Ix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or it doesn't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3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5ba972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5ba972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ba9728</dc:title>
  <dc:creator/>
  <cp:keywords/>
  <dcterms:created xsi:type="dcterms:W3CDTF">2026-05-06T09:43:40Z</dcterms:created>
  <dcterms:modified xsi:type="dcterms:W3CDTF">2026-05-06T09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